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3017"/>
        <w:gridCol w:w="3000"/>
      </w:tblGrid>
      <w:tr w:rsidR="00C55E5A" w:rsidTr="008C5B33">
        <w:tc>
          <w:tcPr>
            <w:tcW w:w="2999" w:type="dxa"/>
          </w:tcPr>
          <w:p w:rsidR="00C55E5A" w:rsidRPr="00525200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REVIEWER A</w:t>
            </w:r>
          </w:p>
        </w:tc>
        <w:tc>
          <w:tcPr>
            <w:tcW w:w="3017" w:type="dxa"/>
          </w:tcPr>
          <w:p w:rsidR="00C55E5A" w:rsidRPr="00525200" w:rsidRDefault="00C55E5A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0" w:type="dxa"/>
          </w:tcPr>
          <w:p w:rsidR="00C55E5A" w:rsidRPr="00525200" w:rsidRDefault="00C55E5A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55E5A" w:rsidTr="008C5B33">
        <w:tc>
          <w:tcPr>
            <w:tcW w:w="2999" w:type="dxa"/>
          </w:tcPr>
          <w:p w:rsidR="00C55E5A" w:rsidRPr="005022AD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22AD">
              <w:rPr>
                <w:rFonts w:ascii="Times New Roman" w:hAnsi="Times New Roman" w:cs="Times New Roman"/>
                <w:b/>
                <w:sz w:val="24"/>
                <w:szCs w:val="24"/>
              </w:rPr>
              <w:t>S.NO.</w:t>
            </w:r>
          </w:p>
        </w:tc>
        <w:tc>
          <w:tcPr>
            <w:tcW w:w="3017" w:type="dxa"/>
          </w:tcPr>
          <w:p w:rsidR="00C55E5A" w:rsidRPr="00525200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SUGGESTION</w:t>
            </w:r>
          </w:p>
        </w:tc>
        <w:tc>
          <w:tcPr>
            <w:tcW w:w="3000" w:type="dxa"/>
          </w:tcPr>
          <w:p w:rsidR="00C55E5A" w:rsidRPr="00525200" w:rsidRDefault="002024E2" w:rsidP="009F2C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b/>
                <w:sz w:val="24"/>
                <w:szCs w:val="24"/>
              </w:rPr>
              <w:t>CHANGES IN DETAIL</w:t>
            </w:r>
          </w:p>
        </w:tc>
      </w:tr>
      <w:tr w:rsidR="00C55E5A" w:rsidTr="008C5B33">
        <w:tc>
          <w:tcPr>
            <w:tcW w:w="2999" w:type="dxa"/>
          </w:tcPr>
          <w:p w:rsidR="00C55E5A" w:rsidRPr="005022AD" w:rsidRDefault="00C55E5A" w:rsidP="00C55E5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5A1E6E" w:rsidRPr="005A1E6E" w:rsidRDefault="005A1E6E" w:rsidP="005A1E6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</w:pPr>
            <w:r w:rsidRPr="005A1E6E"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  <w:t>There are still some grammar and syntax mistakes.</w:t>
            </w:r>
          </w:p>
          <w:p w:rsidR="00C55E5A" w:rsidRPr="00525200" w:rsidRDefault="00C55E5A" w:rsidP="005A1E6E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</w:tcPr>
          <w:p w:rsidR="003D54D4" w:rsidRPr="00525200" w:rsidRDefault="005A1E6E" w:rsidP="005A1E6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The manuscript has been thoroughly checked for grammatical mistakes.</w:t>
            </w:r>
          </w:p>
        </w:tc>
      </w:tr>
      <w:tr w:rsidR="00C55E5A" w:rsidTr="008C5B33">
        <w:tc>
          <w:tcPr>
            <w:tcW w:w="2999" w:type="dxa"/>
          </w:tcPr>
          <w:p w:rsidR="00C55E5A" w:rsidRPr="00525200" w:rsidRDefault="00C55E5A" w:rsidP="00C55E5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5A1E6E" w:rsidRPr="005A1E6E" w:rsidRDefault="005A1E6E" w:rsidP="005A1E6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</w:pPr>
            <w:r w:rsidRPr="005A1E6E"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  <w:t>In addition, as a keyword, tartrazine and doped polyaniline should be added.</w:t>
            </w:r>
          </w:p>
          <w:p w:rsidR="00C55E5A" w:rsidRPr="00525200" w:rsidRDefault="00C55E5A" w:rsidP="005A1E6E">
            <w:pPr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</w:tcPr>
          <w:p w:rsidR="00E10178" w:rsidRPr="00525200" w:rsidRDefault="005A1E6E" w:rsidP="00D569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suggestions mentioned</w:t>
            </w:r>
            <w:r w:rsidR="008356F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56FF" w:rsidRPr="005A1E6E"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  <w:t>tartrazine and doped polyaniline</w:t>
            </w:r>
            <w:r w:rsidR="008356FF"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  <w:t xml:space="preserve"> added as keywords.</w:t>
            </w:r>
          </w:p>
        </w:tc>
      </w:tr>
      <w:tr w:rsidR="00C55E5A" w:rsidTr="008C5B33">
        <w:tc>
          <w:tcPr>
            <w:tcW w:w="2999" w:type="dxa"/>
          </w:tcPr>
          <w:p w:rsidR="00C55E5A" w:rsidRPr="005022AD" w:rsidRDefault="00C55E5A" w:rsidP="00C55E5A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7" w:type="dxa"/>
          </w:tcPr>
          <w:p w:rsidR="005A1E6E" w:rsidRPr="005A1E6E" w:rsidRDefault="005A1E6E" w:rsidP="005A1E6E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</w:pPr>
            <w:r w:rsidRPr="005A1E6E"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  <w:t>"Removal" in E</w:t>
            </w:r>
            <w:r w:rsidR="00FA02EE"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  <w:t>q.</w:t>
            </w:r>
            <w:bookmarkStart w:id="0" w:name="_GoBack"/>
            <w:bookmarkEnd w:id="0"/>
            <w:r w:rsidRPr="005A1E6E">
              <w:rPr>
                <w:rFonts w:ascii="Times New Roman" w:eastAsia="Times New Roman" w:hAnsi="Times New Roman" w:cs="Times New Roman"/>
                <w:color w:val="1D2228"/>
                <w:sz w:val="24"/>
                <w:szCs w:val="24"/>
                <w:lang w:val="en-US" w:eastAsia="en-US"/>
              </w:rPr>
              <w:t>2 should be rewritten.</w:t>
            </w:r>
          </w:p>
          <w:p w:rsidR="00C55E5A" w:rsidRPr="00525200" w:rsidRDefault="00C55E5A" w:rsidP="00C55E5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</w:tcPr>
          <w:p w:rsidR="00D510E8" w:rsidRPr="005A1E6E" w:rsidRDefault="005A1E6E" w:rsidP="005A1E6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25200">
              <w:rPr>
                <w:rFonts w:ascii="Times New Roman" w:hAnsi="Times New Roman" w:cs="Times New Roman"/>
                <w:sz w:val="24"/>
                <w:szCs w:val="24"/>
              </w:rPr>
              <w:t>Suggested changes have been made.</w:t>
            </w:r>
          </w:p>
        </w:tc>
      </w:tr>
    </w:tbl>
    <w:p w:rsidR="009F2C32" w:rsidRDefault="009F2C32" w:rsidP="009F2C32">
      <w:pPr>
        <w:rPr>
          <w:rFonts w:ascii="Times New Roman" w:hAnsi="Times New Roman" w:cs="Times New Roman"/>
          <w:sz w:val="24"/>
          <w:szCs w:val="24"/>
        </w:rPr>
      </w:pPr>
    </w:p>
    <w:p w:rsidR="009F2C32" w:rsidRPr="00A42186" w:rsidRDefault="009F2C32" w:rsidP="00A4218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9F2C32" w:rsidRPr="00A42186" w:rsidSect="00BE5B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E1567"/>
    <w:multiLevelType w:val="hybridMultilevel"/>
    <w:tmpl w:val="95A45A0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0A0228"/>
    <w:multiLevelType w:val="hybridMultilevel"/>
    <w:tmpl w:val="B52269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807B55"/>
    <w:multiLevelType w:val="hybridMultilevel"/>
    <w:tmpl w:val="8C1A555A"/>
    <w:lvl w:ilvl="0" w:tplc="C5144DA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>
    <w:nsid w:val="3E975C3D"/>
    <w:multiLevelType w:val="hybridMultilevel"/>
    <w:tmpl w:val="A3C657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015ADE"/>
    <w:multiLevelType w:val="hybridMultilevel"/>
    <w:tmpl w:val="6EA885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BA68CD"/>
    <w:multiLevelType w:val="hybridMultilevel"/>
    <w:tmpl w:val="1E7E45AA"/>
    <w:lvl w:ilvl="0" w:tplc="40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C41E65"/>
    <w:multiLevelType w:val="hybridMultilevel"/>
    <w:tmpl w:val="A3C657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91F1862"/>
    <w:multiLevelType w:val="hybridMultilevel"/>
    <w:tmpl w:val="47004B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E94523"/>
    <w:multiLevelType w:val="hybridMultilevel"/>
    <w:tmpl w:val="47DC22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B957410"/>
    <w:multiLevelType w:val="hybridMultilevel"/>
    <w:tmpl w:val="A3C657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9"/>
  </w:num>
  <w:num w:numId="7">
    <w:abstractNumId w:val="6"/>
  </w:num>
  <w:num w:numId="8">
    <w:abstractNumId w:val="8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LAwNTKzNDUyNTNT0lEKTi0uzszPAykwrgUAADpfUCwAAAA="/>
  </w:docVars>
  <w:rsids>
    <w:rsidRoot w:val="00911F0C"/>
    <w:rsid w:val="00067FB3"/>
    <w:rsid w:val="00086628"/>
    <w:rsid w:val="001022FF"/>
    <w:rsid w:val="00130398"/>
    <w:rsid w:val="00132341"/>
    <w:rsid w:val="001577C4"/>
    <w:rsid w:val="00166D60"/>
    <w:rsid w:val="00190B3E"/>
    <w:rsid w:val="001C4F3C"/>
    <w:rsid w:val="001D7A8E"/>
    <w:rsid w:val="002024E2"/>
    <w:rsid w:val="00202EBB"/>
    <w:rsid w:val="0021128B"/>
    <w:rsid w:val="00256EB6"/>
    <w:rsid w:val="0025739E"/>
    <w:rsid w:val="00285B99"/>
    <w:rsid w:val="00296E0A"/>
    <w:rsid w:val="002F08D3"/>
    <w:rsid w:val="00352E63"/>
    <w:rsid w:val="00353749"/>
    <w:rsid w:val="003A064F"/>
    <w:rsid w:val="003A4051"/>
    <w:rsid w:val="003C6975"/>
    <w:rsid w:val="003D54D4"/>
    <w:rsid w:val="00445346"/>
    <w:rsid w:val="005022AD"/>
    <w:rsid w:val="00521F30"/>
    <w:rsid w:val="00525200"/>
    <w:rsid w:val="00543866"/>
    <w:rsid w:val="00575C71"/>
    <w:rsid w:val="0059249A"/>
    <w:rsid w:val="005A1E6E"/>
    <w:rsid w:val="005B210B"/>
    <w:rsid w:val="0060498F"/>
    <w:rsid w:val="00626127"/>
    <w:rsid w:val="00636A09"/>
    <w:rsid w:val="0064071B"/>
    <w:rsid w:val="006849FB"/>
    <w:rsid w:val="006B1854"/>
    <w:rsid w:val="006C71C7"/>
    <w:rsid w:val="006C73C9"/>
    <w:rsid w:val="006E7D56"/>
    <w:rsid w:val="00715E02"/>
    <w:rsid w:val="007225DC"/>
    <w:rsid w:val="00723538"/>
    <w:rsid w:val="00735D6D"/>
    <w:rsid w:val="00744090"/>
    <w:rsid w:val="007B698B"/>
    <w:rsid w:val="008356FF"/>
    <w:rsid w:val="008566C2"/>
    <w:rsid w:val="008A3ACC"/>
    <w:rsid w:val="008C5B33"/>
    <w:rsid w:val="00911F0C"/>
    <w:rsid w:val="00964209"/>
    <w:rsid w:val="00972390"/>
    <w:rsid w:val="009E1A4F"/>
    <w:rsid w:val="009F2C32"/>
    <w:rsid w:val="009F7254"/>
    <w:rsid w:val="00A374AD"/>
    <w:rsid w:val="00A42186"/>
    <w:rsid w:val="00A653AC"/>
    <w:rsid w:val="00A75DA8"/>
    <w:rsid w:val="00AA0472"/>
    <w:rsid w:val="00AA1056"/>
    <w:rsid w:val="00AA50AC"/>
    <w:rsid w:val="00AD5736"/>
    <w:rsid w:val="00AE6B24"/>
    <w:rsid w:val="00B3181F"/>
    <w:rsid w:val="00B40DD8"/>
    <w:rsid w:val="00B82C7B"/>
    <w:rsid w:val="00BC1114"/>
    <w:rsid w:val="00BE49E0"/>
    <w:rsid w:val="00BE5BFF"/>
    <w:rsid w:val="00C30073"/>
    <w:rsid w:val="00C55E5A"/>
    <w:rsid w:val="00CC02DC"/>
    <w:rsid w:val="00CE5A7B"/>
    <w:rsid w:val="00D1399D"/>
    <w:rsid w:val="00D510E8"/>
    <w:rsid w:val="00D569BF"/>
    <w:rsid w:val="00D74E2B"/>
    <w:rsid w:val="00D800B6"/>
    <w:rsid w:val="00D90BC3"/>
    <w:rsid w:val="00DB0F79"/>
    <w:rsid w:val="00DD16B8"/>
    <w:rsid w:val="00DF1EBA"/>
    <w:rsid w:val="00DF6B6A"/>
    <w:rsid w:val="00E0490E"/>
    <w:rsid w:val="00E10178"/>
    <w:rsid w:val="00E93FAA"/>
    <w:rsid w:val="00E9683C"/>
    <w:rsid w:val="00ED253F"/>
    <w:rsid w:val="00F5045B"/>
    <w:rsid w:val="00F5532F"/>
    <w:rsid w:val="00F673D3"/>
    <w:rsid w:val="00FA02EE"/>
    <w:rsid w:val="00FD43FA"/>
    <w:rsid w:val="00FE24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001757-CFE4-4F98-8BA4-40A5A480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B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C32"/>
    <w:pPr>
      <w:ind w:left="720"/>
      <w:contextualSpacing/>
    </w:pPr>
  </w:style>
  <w:style w:type="table" w:styleId="TableGrid">
    <w:name w:val="Table Grid"/>
    <w:basedOn w:val="TableNormal"/>
    <w:uiPriority w:val="59"/>
    <w:rsid w:val="00C55E5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9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pika</dc:creator>
  <cp:lastModifiedBy>admin</cp:lastModifiedBy>
  <cp:revision>4</cp:revision>
  <dcterms:created xsi:type="dcterms:W3CDTF">2019-10-16T08:17:00Z</dcterms:created>
  <dcterms:modified xsi:type="dcterms:W3CDTF">2019-10-16T08:29:00Z</dcterms:modified>
</cp:coreProperties>
</file>